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44.png" ContentType="image/png"/>
  <Override PartName="/word/media/rId53.png" ContentType="image/png"/>
  <Override PartName="/word/media/rId56.png" ContentType="image/png"/>
  <Override PartName="/word/media/rId68.png" ContentType="image/png"/>
  <Override PartName="/word/media/rId50.png" ContentType="image/png"/>
  <Override PartName="/word/media/rId59.png" ContentType="image/png"/>
  <Override PartName="/word/media/rId65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о-выполнеии-лабораторной-работы-5"/>
    <w:p>
      <w:pPr>
        <w:pStyle w:val="Heading1"/>
      </w:pPr>
      <w:r>
        <w:t xml:space="preserve">Отчет о выполнеии лабораторной работы №5</w:t>
      </w:r>
    </w:p>
    <w:bookmarkEnd w:id="21"/>
    <w:bookmarkStart w:id="22" w:name="основы-интерфейса-взаимодействия-пользователя-с-системой-unix-на-уровне-командной-строки"/>
    <w:p>
      <w:pPr>
        <w:pStyle w:val="Heading1"/>
      </w:pPr>
      <w:r>
        <w:t xml:space="preserve">Основы интерфейса взаимодействия пользователя с системой Unix на уровне командной строки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кт-физико-математических-и-естественных-наук"/>
    <w:p>
      <w:pPr>
        <w:pStyle w:val="Heading3"/>
      </w:pPr>
      <w:r>
        <w:t xml:space="preserve">Факультк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3"/>
      </w:pPr>
      <w:r>
        <w:t xml:space="preserve">Цель работы</w:t>
      </w:r>
    </w:p>
    <w:bookmarkEnd w:id="25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3"/>
      </w:pPr>
      <w:r>
        <w:t xml:space="preserve">Ход работы: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Перешла в каталог /tmp и вывла содежимое с помощью команды ls с разными опциями.</w:t>
      </w:r>
    </w:p>
    <w:p>
      <w:r>
        <w:t xml:space="preserve">[</w:t>
      </w:r>
      <w:r>
        <w:drawing>
          <wp:inline>
            <wp:extent cx="5232400" cy="382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58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86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пределила, есть ли в каталоге /var/spool подкаталог с именем cron.</w:t>
      </w:r>
      <w:r>
        <w:t xml:space="preserve"> </w:t>
      </w:r>
      <w:r>
        <w:drawing>
          <wp:inline>
            <wp:extent cx="49911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тобразила содержимое домашнего каталога и его владельцев (владелец всех файлов - я)</w:t>
      </w:r>
    </w:p>
    <w:p>
      <w:r>
        <w:drawing>
          <wp:inline>
            <wp:extent cx="40640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Выполните следующие действия: В домашнем каталоге создала новый каталог с именем newdir. А в каталоге ~/newdir создал новый каталог с именем morefun. В домашнем каталоге создал одной командой три новых каталога с именами letters, memos, misk. Затем удалила их. Попробовал удалить ранее созданный каталог ~/newdir командой rm. Произошла ошибка, так как данный каталог не был пустым.</w:t>
      </w:r>
    </w:p>
    <w:p>
      <w:r>
        <w:t xml:space="preserve">Удалил каталог ~/newdir/morefun из домашнего каталога. Проверил.</w:t>
      </w:r>
    </w:p>
    <w:p>
      <w:r>
        <w:drawing>
          <wp:inline>
            <wp:extent cx="52324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400" cy="312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Использовала команду man для просмотра описания следующих команд: cd, pwd, mkdir, rmdir, rm. Пояснила основные опции этих команд.</w:t>
      </w:r>
    </w:p>
    <w:p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r>
        <w:drawing>
          <wp:inline>
            <wp:extent cx="51943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Основные опции pwd - отбрасывать все символические ссылки и отображать справку об утилите и ее версию..</w:t>
      </w:r>
    </w:p>
    <w:p>
      <w:r>
        <w:drawing>
          <wp:inline>
            <wp:extent cx="5143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Основные опции cd - переходить по ссылкам и выдавать ошибку если директория не найдена.</w:t>
      </w:r>
    </w:p>
    <w:p>
      <w:r>
        <w:drawing>
          <wp:inline>
            <wp:extent cx="5270500" cy="364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сновные опции mkdir - назначать режим доступа и выводить сообщение о каждом новом каталоге.</w:t>
      </w:r>
    </w:p>
    <w:p>
      <w:r>
        <w:drawing>
          <wp:inline>
            <wp:extent cx="52324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rmdir - удалять все дочерние каталоги.</w:t>
      </w:r>
    </w:p>
    <w:p>
      <w:r>
        <w:drawing>
          <wp:inline>
            <wp:extent cx="51689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rm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.</w:t>
      </w:r>
      <w:r>
        <w:t xml:space="preserve"> </w:t>
      </w:r>
      <w:r>
        <w:drawing>
          <wp:inline>
            <wp:extent cx="5207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Используя информацию, полученную при помощи команды history, выполнил модификацию и исполнение команды из буфера команд.</w:t>
      </w:r>
    </w:p>
    <w:bookmarkStart w:id="69" w:name="section"/>
    <w:p>
      <w:pPr>
        <w:pStyle w:val="Heading2"/>
      </w:pPr>
      <w:r>
        <w:drawing>
          <wp:inline>
            <wp:extent cx="4457700" cy="350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5/main/%D1%84%D0%BE%D1%82%D0%BE/lab5/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вывод"/>
    <w:p>
      <w:pPr>
        <w:pStyle w:val="Heading3"/>
      </w:pPr>
      <w:r>
        <w:t xml:space="preserve">Вывод</w:t>
      </w:r>
    </w:p>
    <w:bookmarkEnd w:id="70"/>
    <w:p>
      <w:r>
        <w:t xml:space="preserve">Приобрела практические навыки взаимодействия пользователя с системой посредством командной строки. Изучила опции различных команд и понял как и где их преминять.</w:t>
      </w:r>
    </w:p>
    <w:bookmarkStart w:id="71" w:name="контрольные-вопросы"/>
    <w:p>
      <w:pPr>
        <w:pStyle w:val="Heading2"/>
      </w:pPr>
      <w:r>
        <w:t xml:space="preserve">Контрольные вопросы</w:t>
      </w:r>
    </w:p>
    <w:bookmarkEnd w:id="71"/>
    <w:p>
      <w:pPr>
        <w:numPr>
          <w:numId w:val="7"/>
          <w:ilvl w:val="0"/>
        </w:numPr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numId w:val="7"/>
          <w:ilvl w:val="0"/>
        </w:numPr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numId w:val="7"/>
          <w:ilvl w:val="0"/>
        </w:numPr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numId w:val="7"/>
          <w:ilvl w:val="0"/>
        </w:numPr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numId w:val="7"/>
          <w:ilvl w:val="0"/>
        </w:numPr>
      </w:pPr>
      <w:r>
        <w:t xml:space="preserve">Команда rm используется для удаления файлов и/или каталогов.</w:t>
      </w:r>
    </w:p>
    <w:p>
      <w:pPr>
        <w:numPr>
          <w:numId w:val="7"/>
          <w:ilvl w:val="0"/>
        </w:numPr>
      </w:pPr>
      <w:r>
        <w:t xml:space="preserve">Команда history выводит список ранее выполненных команд.</w:t>
      </w:r>
    </w:p>
    <w:p>
      <w:pPr>
        <w:numPr>
          <w:numId w:val="7"/>
          <w:ilvl w:val="0"/>
        </w:numPr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</w:p>
    <w:p>
      <w:pPr>
        <w:numPr>
          <w:numId w:val="7"/>
          <w:ilvl w:val="0"/>
        </w:numPr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p>
      <w:pPr>
        <w:numPr>
          <w:numId w:val="7"/>
          <w:ilvl w:val="0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Если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numId w:val="7"/>
          <w:ilvl w:val="0"/>
        </w:numPr>
      </w:pPr>
      <w:r>
        <w:t xml:space="preserve">Чтобы вывести на экран подробную информацию о файлах и каталогах, необ- 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numId w:val="7"/>
          <w:ilvl w:val="0"/>
        </w:numPr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numId w:val="7"/>
          <w:ilvl w:val="0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numId w:val="7"/>
          <w:ilvl w:val="0"/>
        </w:numPr>
      </w:pPr>
      <w:r>
        <w:t xml:space="preserve">TAb служит для автоматического дополнения вводимых команд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d707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791a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14b68a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2a857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2370a08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b7b5ee3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